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768" w:rsidRDefault="003C3768" w:rsidP="003C3768">
      <w:pPr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ŁĄCZNIK nr 1</w:t>
      </w:r>
    </w:p>
    <w:p w:rsidR="00A818D0" w:rsidRDefault="00A818D0" w:rsidP="003C376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potrzebowanie na badania laboratoryjne</w:t>
      </w:r>
    </w:p>
    <w:p w:rsidR="003C3768" w:rsidRDefault="003C3768" w:rsidP="000F00E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7365B" w:rsidRDefault="003A1A10" w:rsidP="000F00E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A1A10">
        <w:rPr>
          <w:rFonts w:ascii="Times New Roman" w:hAnsi="Times New Roman" w:cs="Times New Roman"/>
          <w:b/>
          <w:sz w:val="24"/>
          <w:szCs w:val="24"/>
        </w:rPr>
        <w:t xml:space="preserve">Usługa ma dotyczyć  </w:t>
      </w:r>
      <w:r w:rsidR="00A818D0">
        <w:rPr>
          <w:rFonts w:ascii="Times New Roman" w:hAnsi="Times New Roman" w:cs="Times New Roman"/>
          <w:b/>
          <w:sz w:val="24"/>
          <w:szCs w:val="24"/>
        </w:rPr>
        <w:t>(skrócony opis usługi – nazwa badań</w:t>
      </w:r>
      <w:r w:rsidR="0087365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64238F" w:rsidRDefault="0064238F" w:rsidP="006423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) 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Human DNA </w:t>
      </w: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ethylation </w:t>
      </w:r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>rofil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ini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thylation 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>EPIC Bead Chi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latform. </w:t>
      </w:r>
    </w:p>
    <w:p w:rsidR="008A1910" w:rsidRDefault="0064238F" w:rsidP="006423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) 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Data analysis of DM </w:t>
      </w:r>
      <w:proofErr w:type="spellStart"/>
      <w:r w:rsidRPr="0064238F">
        <w:rPr>
          <w:rFonts w:ascii="Times New Roman" w:hAnsi="Times New Roman" w:cs="Times New Roman"/>
          <w:sz w:val="24"/>
          <w:szCs w:val="24"/>
          <w:lang w:val="en-US"/>
        </w:rPr>
        <w:t>Cp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64238F" w:rsidRDefault="0064238F" w:rsidP="0064238F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238F">
        <w:rPr>
          <w:rFonts w:ascii="Times New Roman" w:hAnsi="Times New Roman" w:cs="Times New Roman"/>
          <w:sz w:val="24"/>
          <w:szCs w:val="24"/>
          <w:lang w:val="en-US"/>
        </w:rPr>
        <w:t>Basic statistic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4238F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64238F">
        <w:rPr>
          <w:rFonts w:ascii="Times New Roman" w:hAnsi="Times New Roman" w:cs="Times New Roman"/>
          <w:sz w:val="24"/>
          <w:szCs w:val="24"/>
          <w:lang w:val="en-US"/>
        </w:rPr>
        <w:t>delta_mean</w:t>
      </w:r>
      <w:proofErr w:type="spellEnd"/>
      <w:r w:rsidRPr="0064238F">
        <w:rPr>
          <w:rFonts w:ascii="Times New Roman" w:hAnsi="Times New Roman" w:cs="Times New Roman"/>
          <w:sz w:val="24"/>
          <w:szCs w:val="24"/>
          <w:lang w:val="en-US"/>
        </w:rPr>
        <w:t>, group mean, SD, etc.)</w:t>
      </w:r>
    </w:p>
    <w:p w:rsidR="0064238F" w:rsidRDefault="0064238F" w:rsidP="0064238F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Identifying differentially methylated </w:t>
      </w:r>
      <w:proofErr w:type="spellStart"/>
      <w:r w:rsidRPr="0064238F">
        <w:rPr>
          <w:rFonts w:ascii="Times New Roman" w:hAnsi="Times New Roman" w:cs="Times New Roman"/>
          <w:sz w:val="24"/>
          <w:szCs w:val="24"/>
          <w:lang w:val="en-US"/>
        </w:rPr>
        <w:t>CpGs</w:t>
      </w:r>
      <w:proofErr w:type="spellEnd"/>
      <w:r w:rsidRPr="0064238F">
        <w:rPr>
          <w:rFonts w:ascii="Times New Roman" w:hAnsi="Times New Roman" w:cs="Times New Roman"/>
          <w:sz w:val="24"/>
          <w:szCs w:val="24"/>
          <w:lang w:val="en-US"/>
        </w:rPr>
        <w:t>(T-test, LPE test, ANOVA, etc.)</w:t>
      </w:r>
    </w:p>
    <w:p w:rsidR="0064238F" w:rsidRDefault="0064238F" w:rsidP="0064238F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238F">
        <w:rPr>
          <w:rFonts w:ascii="Times New Roman" w:hAnsi="Times New Roman" w:cs="Times New Roman"/>
          <w:sz w:val="24"/>
          <w:szCs w:val="24"/>
          <w:lang w:val="en-US"/>
        </w:rPr>
        <w:t>Multiple testing correction (FDR, Bonferroni, etc.)</w:t>
      </w:r>
    </w:p>
    <w:p w:rsidR="0064238F" w:rsidRPr="0064238F" w:rsidRDefault="0064238F" w:rsidP="0064238F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Clustering Analysis for DM </w:t>
      </w:r>
      <w:proofErr w:type="spellStart"/>
      <w:r w:rsidRPr="0064238F">
        <w:rPr>
          <w:rFonts w:ascii="Times New Roman" w:hAnsi="Times New Roman" w:cs="Times New Roman"/>
          <w:sz w:val="24"/>
          <w:szCs w:val="24"/>
          <w:lang w:val="en-US"/>
        </w:rPr>
        <w:t>CpGs</w:t>
      </w:r>
      <w:proofErr w:type="spellEnd"/>
      <w:r w:rsidRPr="0064238F">
        <w:rPr>
          <w:rFonts w:ascii="Times New Roman" w:hAnsi="Times New Roman" w:cs="Times New Roman"/>
          <w:sz w:val="24"/>
          <w:szCs w:val="24"/>
          <w:lang w:val="en-US"/>
        </w:rPr>
        <w:t xml:space="preserve"> (hierarchical clustering, K-means, etc.)</w:t>
      </w:r>
    </w:p>
    <w:p w:rsidR="00F22386" w:rsidRPr="007F7C6E" w:rsidRDefault="00F22386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Cel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badań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pis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="0087365B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he aim of the st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udy is to evaluate differentia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l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64238F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DNA methylation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between control and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test samples. </w:t>
      </w:r>
    </w:p>
    <w:p w:rsidR="00412A8F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818D0">
        <w:rPr>
          <w:rFonts w:ascii="Times New Roman" w:eastAsia="Times New Roman" w:hAnsi="Times New Roman" w:cs="Times New Roman"/>
          <w:sz w:val="24"/>
          <w:szCs w:val="24"/>
          <w:lang w:eastAsia="pl-PL"/>
        </w:rPr>
        <w:t>T</w:t>
      </w:r>
      <w:r w:rsidR="003A1A10" w:rsidRPr="00A818D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ermin wykonania: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 dnia zawarcia umowy do dnia </w:t>
      </w:r>
      <w:r w:rsidR="007F7C6E">
        <w:rPr>
          <w:rFonts w:ascii="Times New Roman" w:eastAsia="Times New Roman" w:hAnsi="Times New Roman" w:cs="Times New Roman"/>
          <w:sz w:val="24"/>
          <w:szCs w:val="24"/>
          <w:lang w:eastAsia="pl-PL"/>
        </w:rPr>
        <w:t>31.08.2020</w:t>
      </w:r>
    </w:p>
    <w:p w:rsidR="00A818D0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Liczba próbek/pacjentów</w:t>
      </w:r>
      <w:r w:rsidR="007F7C6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24</w:t>
      </w:r>
    </w:p>
    <w:p w:rsidR="00CF1730" w:rsidRPr="00CF1730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Badanie wykonywane w etapach – NIE/</w:t>
      </w:r>
    </w:p>
    <w:p w:rsidR="00E47E54" w:rsidRDefault="00CF173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E47E54">
        <w:rPr>
          <w:rFonts w:ascii="Times New Roman" w:eastAsia="Times New Roman" w:hAnsi="Times New Roman" w:cs="Times New Roman"/>
          <w:sz w:val="24"/>
          <w:szCs w:val="24"/>
          <w:lang w:eastAsia="pl-PL"/>
        </w:rPr>
        <w:t>Próbki pobiera - Zamawiający</w:t>
      </w:r>
    </w:p>
    <w:p w:rsidR="00E47E54" w:rsidRDefault="00E47E54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óbki znakuje (np. kodami kreskowymi) - Zamawiający</w:t>
      </w:r>
    </w:p>
    <w:p w:rsidR="00AD65F8" w:rsidRPr="002B56BD" w:rsidRDefault="00F22386" w:rsidP="004651F7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Miejsce</w:t>
      </w:r>
      <w:proofErr w:type="spellEnd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dbioru</w:t>
      </w:r>
      <w:proofErr w:type="spellEnd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próbek</w:t>
      </w:r>
      <w:proofErr w:type="spellEnd"/>
      <w:r w:rsidR="002B56BD"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: Poznan University of Medical Sciences;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Chair of Medical Biotechnology; </w:t>
      </w:r>
      <w:proofErr w:type="spellStart"/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Rokietnicka</w:t>
      </w:r>
      <w:proofErr w:type="spellEnd"/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8; 60-408 Poznan, Poland</w:t>
      </w:r>
    </w:p>
    <w:p w:rsidR="00F22386" w:rsidRDefault="004651F7" w:rsidP="004651F7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651F7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Wykonawca odbiera materiał do wykonania badań we własnym zakresie </w:t>
      </w:r>
      <w:r w:rsidR="00AD65F8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br/>
      </w:r>
      <w:r w:rsidRPr="004651F7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i na własny koszt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)</w:t>
      </w:r>
    </w:p>
    <w:p w:rsidR="00A818D0" w:rsidRPr="007F7C6E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dbiór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wyników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badań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sposób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, </w:t>
      </w:r>
      <w:proofErr w:type="spellStart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wymagania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Preferably, 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the data should be uploaded on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an 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external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hard drive and sen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o the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purchaser. </w:t>
      </w:r>
    </w:p>
    <w:p w:rsidR="00F22386" w:rsidRPr="005D58F8" w:rsidRDefault="00F22386" w:rsidP="005D58F8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Niezbędna</w:t>
      </w:r>
      <w:proofErr w:type="spellEnd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aparatura</w:t>
      </w:r>
      <w:proofErr w:type="spellEnd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pis</w:t>
      </w:r>
      <w:proofErr w:type="spellEnd"/>
      <w:r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="007F7C6E"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="005D58F8"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Infinium</w:t>
      </w:r>
      <w:proofErr w:type="spellEnd"/>
      <w:r w:rsidR="005D58F8" w:rsidRPr="005D58F8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Methylation EPIC Bead Chip Platform.</w:t>
      </w:r>
    </w:p>
    <w:p w:rsidR="00E47E54" w:rsidRPr="00996D98" w:rsidRDefault="00E47E54" w:rsidP="00E47E54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412A8F" w:rsidRDefault="00E47E54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996D9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Osoba/y uprawniona/e do kontaktów z Wykonawcą – </w:t>
      </w:r>
    </w:p>
    <w:p w:rsidR="002B56BD" w:rsidRDefault="002B56BD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Marta Machnik, </w:t>
      </w:r>
    </w:p>
    <w:p w:rsidR="002B56BD" w:rsidRDefault="00CF1730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hyperlink r:id="rId6" w:history="1">
        <w:r w:rsidR="002B56BD" w:rsidRPr="00D82A2E">
          <w:rPr>
            <w:rStyle w:val="Hipercze"/>
            <w:rFonts w:ascii="Times New Roman" w:eastAsia="Times New Roman" w:hAnsi="Times New Roman" w:cs="Times New Roman"/>
            <w:b/>
            <w:sz w:val="24"/>
            <w:szCs w:val="24"/>
            <w:lang w:eastAsia="pl-PL"/>
          </w:rPr>
          <w:t>marta1machnik@gmail.com</w:t>
        </w:r>
      </w:hyperlink>
      <w:r w:rsidR="002B56B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; </w:t>
      </w:r>
    </w:p>
    <w:p w:rsidR="002B56BD" w:rsidRDefault="002B56BD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0048 508316147</w:t>
      </w:r>
    </w:p>
    <w:p w:rsidR="00AD65F8" w:rsidRPr="00AD65F8" w:rsidRDefault="00AD65F8">
      <w:pPr>
        <w:spacing w:after="0" w:line="360" w:lineRule="auto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bookmarkStart w:id="0" w:name="_GoBack"/>
      <w:bookmarkEnd w:id="0"/>
    </w:p>
    <w:sectPr w:rsidR="00AD65F8" w:rsidRPr="00AD65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B0A31"/>
    <w:multiLevelType w:val="hybridMultilevel"/>
    <w:tmpl w:val="75AE0D20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6F94502C"/>
    <w:multiLevelType w:val="hybridMultilevel"/>
    <w:tmpl w:val="6298BB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sjSyMDU3MjK3NDVQ0lEKTi0uzszPAykwqgUAEQM4CywAAAA="/>
  </w:docVars>
  <w:rsids>
    <w:rsidRoot w:val="003A1A10"/>
    <w:rsid w:val="00024117"/>
    <w:rsid w:val="000E5668"/>
    <w:rsid w:val="000F00ED"/>
    <w:rsid w:val="001727DA"/>
    <w:rsid w:val="001F712C"/>
    <w:rsid w:val="002B56BD"/>
    <w:rsid w:val="002C0006"/>
    <w:rsid w:val="003A1A10"/>
    <w:rsid w:val="003C3768"/>
    <w:rsid w:val="00412A8F"/>
    <w:rsid w:val="004651F7"/>
    <w:rsid w:val="00486D66"/>
    <w:rsid w:val="005D58F8"/>
    <w:rsid w:val="0064238F"/>
    <w:rsid w:val="007F7C6E"/>
    <w:rsid w:val="0087365B"/>
    <w:rsid w:val="008A1910"/>
    <w:rsid w:val="00903953"/>
    <w:rsid w:val="00932E64"/>
    <w:rsid w:val="00996D98"/>
    <w:rsid w:val="009F62E2"/>
    <w:rsid w:val="00A818D0"/>
    <w:rsid w:val="00AD65F8"/>
    <w:rsid w:val="00B40F6F"/>
    <w:rsid w:val="00B50E4C"/>
    <w:rsid w:val="00CD28CF"/>
    <w:rsid w:val="00CF1730"/>
    <w:rsid w:val="00D00AD3"/>
    <w:rsid w:val="00D81B1A"/>
    <w:rsid w:val="00DE2147"/>
    <w:rsid w:val="00DF0CFE"/>
    <w:rsid w:val="00E47E54"/>
    <w:rsid w:val="00F22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2776A"/>
  <w15:docId w15:val="{C511668A-80B7-4369-95F0-70418A875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18D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B56B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8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rta1machnik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D5AEF-3C39-49C7-8CAD-CF951885A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rycja</dc:creator>
  <cp:lastModifiedBy>Użytkownik systemu Windows</cp:lastModifiedBy>
  <cp:revision>4</cp:revision>
  <cp:lastPrinted>2018-11-15T10:00:00Z</cp:lastPrinted>
  <dcterms:created xsi:type="dcterms:W3CDTF">2020-05-07T13:26:00Z</dcterms:created>
  <dcterms:modified xsi:type="dcterms:W3CDTF">2020-05-14T11:19:00Z</dcterms:modified>
</cp:coreProperties>
</file>